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EF2A5B" w14:textId="77777777" w:rsidR="006241E1" w:rsidRDefault="00000000">
      <w:pPr>
        <w:pStyle w:val="Ttulo1"/>
      </w:pPr>
      <w:bookmarkStart w:id="0" w:name="documentação-técnica-do-projeto-sgi"/>
      <w:r>
        <w:t>Documentação Técnica do Projeto SGI</w:t>
      </w:r>
      <w:bookmarkEnd w:id="0"/>
    </w:p>
    <w:p w14:paraId="41389444" w14:textId="77777777" w:rsidR="006241E1" w:rsidRDefault="00000000">
      <w:pPr>
        <w:pStyle w:val="Ttulo2"/>
      </w:pPr>
      <w:bookmarkStart w:id="1" w:name="introdução"/>
      <w:r>
        <w:t>1. Introdução</w:t>
      </w:r>
      <w:bookmarkEnd w:id="1"/>
    </w:p>
    <w:p w14:paraId="329CB8D0" w14:textId="77777777" w:rsidR="006241E1" w:rsidRDefault="00000000">
      <w:pPr>
        <w:pStyle w:val="FirstParagraph"/>
      </w:pPr>
      <w:r>
        <w:t>Este documento detalha a arquitetura, funcionalidades e componentes do projeto SGI (Sistema de Gestão), uma aplicação desenvolvida em Python, utilizando a biblioteca Streamlit para a interface de usuário. O sistema é projetado para auxiliar na gestão de operações, monitoramento de equipes e inspeções, com controle de acesso baseado em permissões.</w:t>
      </w:r>
    </w:p>
    <w:p w14:paraId="416AE1AC" w14:textId="77777777" w:rsidR="006241E1" w:rsidRDefault="00000000">
      <w:pPr>
        <w:pStyle w:val="Ttulo2"/>
      </w:pPr>
      <w:bookmarkStart w:id="2" w:name="estrutura-do-projeto"/>
      <w:r>
        <w:t>2. Estrutura do Projeto</w:t>
      </w:r>
      <w:bookmarkEnd w:id="2"/>
    </w:p>
    <w:p w14:paraId="3C6062B8" w14:textId="77777777" w:rsidR="006241E1" w:rsidRDefault="00000000">
      <w:pPr>
        <w:pStyle w:val="FirstParagraph"/>
      </w:pPr>
      <w:r>
        <w:t>O projeto SGI é organizado em uma estrutura de diretórios que separa os componentes principais, dados e arquivos de configuração. A seguir, uma visão geral da estrutura:</w:t>
      </w:r>
    </w:p>
    <w:p w14:paraId="58B80183" w14:textId="77777777" w:rsidR="006241E1" w:rsidRDefault="00000000">
      <w:pPr>
        <w:pStyle w:val="SourceCode"/>
        <w:rPr>
          <w:rStyle w:val="VerbatimChar"/>
          <w:color w:val="A6A6A6" w:themeColor="background1" w:themeShade="A6"/>
        </w:rPr>
      </w:pPr>
      <w:r>
        <w:rPr>
          <w:rStyle w:val="VerbatimChar"/>
        </w:rPr>
        <w:t>sgi_project/</w:t>
      </w:r>
      <w:r>
        <w:br/>
      </w:r>
      <w:r>
        <w:rPr>
          <w:rStyle w:val="VerbatimChar"/>
        </w:rPr>
        <w:t>├── sgi/</w:t>
      </w:r>
      <w:r>
        <w:br/>
      </w:r>
      <w:r>
        <w:rPr>
          <w:rStyle w:val="VerbatimChar"/>
        </w:rPr>
        <w:t xml:space="preserve">│   ├── __pycache__/ </w:t>
      </w:r>
      <w:r w:rsidRPr="00AC0E58">
        <w:rPr>
          <w:rStyle w:val="VerbatimChar"/>
          <w:color w:val="A6A6A6" w:themeColor="background1" w:themeShade="A6"/>
        </w:rPr>
        <w:t># _Arquivos compilados do Python para otimização de carregamento</w:t>
      </w:r>
      <w:r w:rsidRPr="007562B7">
        <w:rPr>
          <w:rStyle w:val="VerbatimChar"/>
          <w:color w:val="A6A6A6" w:themeColor="background1" w:themeShade="A6"/>
        </w:rPr>
        <w:t>._</w:t>
      </w:r>
      <w:r>
        <w:br/>
      </w:r>
      <w:r>
        <w:rPr>
          <w:rStyle w:val="VerbatimChar"/>
        </w:rPr>
        <w:t xml:space="preserve">│   ├── data/ </w:t>
      </w:r>
      <w:r w:rsidRPr="00AC0E58">
        <w:rPr>
          <w:rStyle w:val="VerbatimChar"/>
          <w:color w:val="A6A6A6" w:themeColor="background1" w:themeShade="A6"/>
        </w:rPr>
        <w:t># _Contém arquivos CSV e JSON com dados brutos e configuráveis para a aplicação._</w:t>
      </w:r>
      <w:r>
        <w:br/>
      </w:r>
      <w:r>
        <w:rPr>
          <w:rStyle w:val="VerbatimChar"/>
        </w:rPr>
        <w:t xml:space="preserve">│   │   ├── Contratos.csv </w:t>
      </w:r>
      <w:r w:rsidRPr="00AC0E58">
        <w:rPr>
          <w:rStyle w:val="VerbatimChar"/>
          <w:color w:val="A6A6A6" w:themeColor="background1" w:themeShade="A6"/>
        </w:rPr>
        <w:t># _Dados relacionados a contratos._</w:t>
      </w:r>
      <w:r>
        <w:br/>
      </w:r>
      <w:r>
        <w:rPr>
          <w:rStyle w:val="VerbatimChar"/>
        </w:rPr>
        <w:t xml:space="preserve">│   │   ├── avulsa.csv </w:t>
      </w:r>
      <w:r w:rsidRPr="00AC0E58">
        <w:rPr>
          <w:rStyle w:val="VerbatimChar"/>
          <w:color w:val="A6A6A6" w:themeColor="background1" w:themeShade="A6"/>
        </w:rPr>
        <w:t># _Dados avulsos ou temporários._</w:t>
      </w:r>
      <w:r>
        <w:br/>
      </w:r>
      <w:r>
        <w:rPr>
          <w:rStyle w:val="VerbatimChar"/>
        </w:rPr>
        <w:t xml:space="preserve">│   │   ├── blitz.csv </w:t>
      </w:r>
      <w:r w:rsidRPr="00AC0E58">
        <w:rPr>
          <w:rStyle w:val="VerbatimChar"/>
          <w:color w:val="A6A6A6" w:themeColor="background1" w:themeShade="A6"/>
        </w:rPr>
        <w:t># _Informações sobre operações blitz._</w:t>
      </w:r>
      <w:r>
        <w:br/>
      </w:r>
      <w:r>
        <w:rPr>
          <w:rStyle w:val="VerbatimChar"/>
        </w:rPr>
        <w:t xml:space="preserve">│   │   ├── blitzPessoas.csv </w:t>
      </w:r>
      <w:r w:rsidRPr="00AC0E58">
        <w:rPr>
          <w:rStyle w:val="VerbatimChar"/>
          <w:color w:val="A6A6A6" w:themeColor="background1" w:themeShade="A6"/>
        </w:rPr>
        <w:t># _Relação de pessoas envolvidas em operações blitz._</w:t>
      </w:r>
      <w:r w:rsidRPr="00AC0E58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├── dados_turnos_eventos.csv </w:t>
      </w:r>
      <w:r w:rsidRPr="00AC0E58">
        <w:rPr>
          <w:rStyle w:val="VerbatimChar"/>
          <w:color w:val="A6A6A6" w:themeColor="background1" w:themeShade="A6"/>
        </w:rPr>
        <w:t># _Dados detalhados de turnos e eventos._</w:t>
      </w:r>
      <w:r>
        <w:br/>
      </w:r>
      <w:r>
        <w:rPr>
          <w:rStyle w:val="VerbatimChar"/>
        </w:rPr>
        <w:t xml:space="preserve">│   │   ├── escala_data.csv </w:t>
      </w:r>
      <w:r w:rsidRPr="00AC0E58">
        <w:rPr>
          <w:rStyle w:val="VerbatimChar"/>
          <w:color w:val="A6A6A6" w:themeColor="background1" w:themeShade="A6"/>
        </w:rPr>
        <w:t># _Dados de escala de trabalho._</w:t>
      </w:r>
      <w:r>
        <w:br/>
      </w:r>
      <w:r>
        <w:rPr>
          <w:rStyle w:val="VerbatimChar"/>
        </w:rPr>
        <w:t xml:space="preserve">│   │   ├── escala_nova.csv </w:t>
      </w:r>
      <w:r w:rsidRPr="00AC0E58">
        <w:rPr>
          <w:rStyle w:val="VerbatimChar"/>
          <w:color w:val="A6A6A6" w:themeColor="background1" w:themeShade="A6"/>
        </w:rPr>
        <w:t># _Nova versão ou dados complementares de escala._</w:t>
      </w:r>
      <w:r w:rsidRPr="00AC0E58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├── eventos.csv </w:t>
      </w:r>
      <w:r w:rsidRPr="00AC0E58">
        <w:rPr>
          <w:rStyle w:val="VerbatimChar"/>
          <w:color w:val="A6A6A6" w:themeColor="background1" w:themeShade="A6"/>
        </w:rPr>
        <w:t># _Registro de eventos diversos._</w:t>
      </w:r>
      <w:r w:rsidRPr="00AC0E58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├── funcoes.csv </w:t>
      </w:r>
      <w:r w:rsidRPr="00AC0E58">
        <w:rPr>
          <w:rStyle w:val="VerbatimChar"/>
          <w:color w:val="A6A6A6" w:themeColor="background1" w:themeShade="A6"/>
        </w:rPr>
        <w:t># _Definição de funções ou cargos._</w:t>
      </w:r>
      <w:r>
        <w:br/>
      </w:r>
      <w:r>
        <w:rPr>
          <w:rStyle w:val="VerbatimChar"/>
        </w:rPr>
        <w:t xml:space="preserve">│   │   ├── log_acessos.csv </w:t>
      </w:r>
      <w:r w:rsidRPr="00AC0E58">
        <w:rPr>
          <w:rStyle w:val="VerbatimChar"/>
          <w:color w:val="A6A6A6" w:themeColor="background1" w:themeShade="A6"/>
        </w:rPr>
        <w:t># _Registro de acessos dos usuários ao sistema._</w:t>
      </w:r>
      <w:r>
        <w:br/>
      </w:r>
      <w:r>
        <w:rPr>
          <w:rStyle w:val="VerbatimChar"/>
        </w:rPr>
        <w:t xml:space="preserve">│   │   ├── log_permissoes.csv </w:t>
      </w:r>
      <w:r w:rsidRPr="00840455">
        <w:rPr>
          <w:rStyle w:val="VerbatimChar"/>
          <w:color w:val="A6A6A6" w:themeColor="background1" w:themeShade="A6"/>
        </w:rPr>
        <w:t># _Registro de alterações de permissões._</w:t>
      </w:r>
      <w:r>
        <w:br/>
      </w:r>
      <w:r>
        <w:rPr>
          <w:rStyle w:val="VerbatimChar"/>
        </w:rPr>
        <w:t xml:space="preserve">│   │   ├── permissoes.json </w:t>
      </w:r>
      <w:r w:rsidRPr="00840455">
        <w:rPr>
          <w:rStyle w:val="VerbatimChar"/>
          <w:color w:val="A6A6A6" w:themeColor="background1" w:themeShade="A6"/>
        </w:rPr>
        <w:t># _Configuração das permissões de acesso dos usuário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├── pessoas.csv </w:t>
      </w:r>
      <w:r w:rsidRPr="00840455">
        <w:rPr>
          <w:rStyle w:val="VerbatimChar"/>
          <w:color w:val="A6A6A6" w:themeColor="background1" w:themeShade="A6"/>
        </w:rPr>
        <w:t># _Cadastro de pessoas ou usuário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├── pessoas_monitoria.csv </w:t>
      </w:r>
      <w:r w:rsidRPr="00840455">
        <w:rPr>
          <w:rStyle w:val="VerbatimChar"/>
          <w:color w:val="A6A6A6" w:themeColor="background1" w:themeShade="A6"/>
        </w:rPr>
        <w:t># _Dados de pessoas para monitoramento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├── regras.json </w:t>
      </w:r>
      <w:r w:rsidRPr="00840455">
        <w:rPr>
          <w:rStyle w:val="VerbatimChar"/>
          <w:color w:val="A6A6A6" w:themeColor="background1" w:themeShade="A6"/>
        </w:rPr>
        <w:t># _Regras de negócio ou de validação._</w:t>
      </w:r>
      <w:r>
        <w:br/>
      </w:r>
      <w:r>
        <w:rPr>
          <w:rStyle w:val="VerbatimChar"/>
        </w:rPr>
        <w:t xml:space="preserve">│   │   ├── respostas.csv </w:t>
      </w:r>
      <w:r w:rsidRPr="00840455">
        <w:rPr>
          <w:rStyle w:val="VerbatimChar"/>
          <w:color w:val="A6A6A6" w:themeColor="background1" w:themeShade="A6"/>
        </w:rPr>
        <w:t># _Respostas de formulários ou interações._</w:t>
      </w:r>
      <w:r>
        <w:br/>
      </w:r>
      <w:r>
        <w:rPr>
          <w:rStyle w:val="VerbatimChar"/>
        </w:rPr>
        <w:t xml:space="preserve">│   │   ├── turnos.csv </w:t>
      </w:r>
      <w:r w:rsidRPr="00840455">
        <w:rPr>
          <w:rStyle w:val="VerbatimChar"/>
          <w:color w:val="A6A6A6" w:themeColor="background1" w:themeShade="A6"/>
        </w:rPr>
        <w:t># _Dados gerais de turnos._</w:t>
      </w:r>
      <w:r>
        <w:br/>
      </w:r>
      <w:r>
        <w:rPr>
          <w:rStyle w:val="VerbatimChar"/>
        </w:rPr>
        <w:t xml:space="preserve">│   │   ├── turnosPessoas.csv </w:t>
      </w:r>
      <w:r w:rsidRPr="00840455">
        <w:rPr>
          <w:rStyle w:val="VerbatimChar"/>
          <w:color w:val="A6A6A6" w:themeColor="background1" w:themeShade="A6"/>
        </w:rPr>
        <w:t># _Relação de pessoas por turno._</w:t>
      </w:r>
      <w:r>
        <w:br/>
      </w:r>
      <w:r>
        <w:rPr>
          <w:rStyle w:val="VerbatimChar"/>
        </w:rPr>
        <w:t xml:space="preserve">│   │   ├── turnos_data.csv </w:t>
      </w:r>
      <w:r w:rsidRPr="00840455">
        <w:rPr>
          <w:rStyle w:val="VerbatimChar"/>
          <w:color w:val="A6A6A6" w:themeColor="background1" w:themeShade="A6"/>
        </w:rPr>
        <w:t># _Dados específicos de turnos._</w:t>
      </w:r>
      <w:r>
        <w:br/>
      </w:r>
      <w:r>
        <w:rPr>
          <w:rStyle w:val="VerbatimChar"/>
        </w:rPr>
        <w:t xml:space="preserve">│   │   ├── turnos_eventos_fim_rdo.csv </w:t>
      </w:r>
      <w:r w:rsidRPr="00840455">
        <w:rPr>
          <w:rStyle w:val="VerbatimChar"/>
          <w:color w:val="A6A6A6" w:themeColor="background1" w:themeShade="A6"/>
        </w:rPr>
        <w:t># _Eventos de fim de RDO (Registro</w:t>
      </w:r>
      <w:r>
        <w:rPr>
          <w:rStyle w:val="VerbatimChar"/>
        </w:rPr>
        <w:t xml:space="preserve"> </w:t>
      </w:r>
      <w:r w:rsidRPr="00840455">
        <w:rPr>
          <w:rStyle w:val="VerbatimChar"/>
          <w:color w:val="A6A6A6" w:themeColor="background1" w:themeShade="A6"/>
        </w:rPr>
        <w:lastRenderedPageBreak/>
        <w:t>Diário de Ocorrências) por turno._</w:t>
      </w:r>
      <w:r>
        <w:br/>
      </w:r>
      <w:r>
        <w:rPr>
          <w:rStyle w:val="VerbatimChar"/>
        </w:rPr>
        <w:t xml:space="preserve">│   │   ├── turnos_monitoria.csv </w:t>
      </w:r>
      <w:r w:rsidRPr="00840455">
        <w:rPr>
          <w:rStyle w:val="VerbatimChar"/>
          <w:color w:val="A6A6A6" w:themeColor="background1" w:themeShade="A6"/>
        </w:rPr>
        <w:t># _Dados de monitoramento de turnos._</w:t>
      </w:r>
      <w:r>
        <w:br/>
      </w:r>
      <w:r>
        <w:rPr>
          <w:rStyle w:val="VerbatimChar"/>
        </w:rPr>
        <w:t xml:space="preserve">│   │   ├── turnos_newmars.csv </w:t>
      </w:r>
      <w:r w:rsidRPr="00840455">
        <w:rPr>
          <w:rStyle w:val="VerbatimChar"/>
          <w:color w:val="A6A6A6" w:themeColor="background1" w:themeShade="A6"/>
        </w:rPr>
        <w:t># _Dados de turnos relacionados ao sistema Newmar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├── turnos_pessoas_monitoria.csv </w:t>
      </w:r>
      <w:r w:rsidRPr="00840455">
        <w:rPr>
          <w:rStyle w:val="VerbatimChar"/>
          <w:color w:val="A6A6A6" w:themeColor="background1" w:themeShade="A6"/>
        </w:rPr>
        <w:t># _Pessoas e seus dados de monitoramento em turno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├── turnos_pessoas_pessoas.csv </w:t>
      </w:r>
      <w:r w:rsidRPr="00840455">
        <w:rPr>
          <w:rStyle w:val="VerbatimChar"/>
          <w:color w:val="A6A6A6" w:themeColor="background1" w:themeShade="A6"/>
        </w:rPr>
        <w:t># _Relação detalhada de pessoas em turno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│   └── unidades.csv </w:t>
      </w:r>
      <w:r w:rsidRPr="00840455">
        <w:rPr>
          <w:rStyle w:val="VerbatimChar"/>
          <w:color w:val="A6A6A6" w:themeColor="background1" w:themeShade="A6"/>
        </w:rPr>
        <w:t># _Cadastro de unidades organizacionais._</w:t>
      </w:r>
      <w:r>
        <w:br/>
      </w:r>
      <w:r>
        <w:rPr>
          <w:rStyle w:val="VerbatimChar"/>
        </w:rPr>
        <w:t xml:space="preserve">│   ├── .env </w:t>
      </w:r>
      <w:r w:rsidRPr="00840455">
        <w:rPr>
          <w:rStyle w:val="VerbatimChar"/>
          <w:color w:val="A6A6A6" w:themeColor="background1" w:themeShade="A6"/>
        </w:rPr>
        <w:t># _Arquivo de variáveis de ambiente, incluindo senhas de acesso ao banco de dados SGD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01.py </w:t>
      </w:r>
      <w:r w:rsidRPr="00840455">
        <w:rPr>
          <w:rStyle w:val="VerbatimChar"/>
          <w:color w:val="A6A6A6" w:themeColor="background1" w:themeShade="A6"/>
        </w:rPr>
        <w:t># _Módulo auxiliar com funcionalidades diversas._</w:t>
      </w:r>
      <w:r>
        <w:br/>
      </w:r>
      <w:r>
        <w:rPr>
          <w:rStyle w:val="VerbatimChar"/>
        </w:rPr>
        <w:t xml:space="preserve">│   ├── banco_dados_rdo.py </w:t>
      </w:r>
      <w:r w:rsidRPr="00840455">
        <w:rPr>
          <w:rStyle w:val="VerbatimChar"/>
          <w:color w:val="A6A6A6" w:themeColor="background1" w:themeShade="A6"/>
        </w:rPr>
        <w:t># _Módulo para extração e manipulação de dados de Registro Diário de Ocorrências (RDO)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banco_escala_turnos.py </w:t>
      </w:r>
      <w:r w:rsidRPr="00840455">
        <w:rPr>
          <w:rStyle w:val="VerbatimChar"/>
          <w:color w:val="A6A6A6" w:themeColor="background1" w:themeShade="A6"/>
        </w:rPr>
        <w:t># _Módulo para extração e manipulação de dados de escala de turno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banco_unidad_função.py </w:t>
      </w:r>
      <w:r w:rsidRPr="00840455">
        <w:rPr>
          <w:rStyle w:val="VerbatimChar"/>
          <w:color w:val="A6A6A6" w:themeColor="background1" w:themeShade="A6"/>
        </w:rPr>
        <w:t># _Módulo para extração e manipulação de dados de unidades e funçõe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cadastro.py </w:t>
      </w:r>
      <w:r w:rsidRPr="00840455">
        <w:rPr>
          <w:rStyle w:val="VerbatimChar"/>
          <w:color w:val="A6A6A6" w:themeColor="background1" w:themeShade="A6"/>
        </w:rPr>
        <w:t># _Módulo para funcionalidades de cadastro de informações no sistema._</w:t>
      </w:r>
      <w:r>
        <w:br/>
      </w:r>
      <w:r>
        <w:rPr>
          <w:rStyle w:val="VerbatimChar"/>
        </w:rPr>
        <w:t xml:space="preserve">│   ├── exportar_dados_para_csv.py </w:t>
      </w:r>
      <w:r w:rsidRPr="00840455">
        <w:rPr>
          <w:rStyle w:val="VerbatimChar"/>
          <w:color w:val="A6A6A6" w:themeColor="background1" w:themeShade="A6"/>
        </w:rPr>
        <w:t># _Módulo para exportar dados gerais para arquivos CSV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exporta_dados_monitoria_csv.py </w:t>
      </w:r>
      <w:r w:rsidRPr="00840455">
        <w:rPr>
          <w:rStyle w:val="VerbatimChar"/>
          <w:color w:val="A6A6A6" w:themeColor="background1" w:themeShade="A6"/>
        </w:rPr>
        <w:t># _Módulo para exportar dados de monitoria para arquivos CSV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exporta_dados_para_pessoasblitz_csv.py </w:t>
      </w:r>
      <w:r w:rsidRPr="00840455">
        <w:rPr>
          <w:rStyle w:val="VerbatimChar"/>
          <w:color w:val="A6A6A6" w:themeColor="background1" w:themeShade="A6"/>
        </w:rPr>
        <w:t># _Módulo para exportar dados de pessoas envolvidas em blitz para arquivos CSV._</w:t>
      </w:r>
      <w:r>
        <w:br/>
      </w:r>
      <w:r>
        <w:rPr>
          <w:rStyle w:val="VerbatimChar"/>
        </w:rPr>
        <w:t xml:space="preserve">│   ├── extract_data_csv.py </w:t>
      </w:r>
      <w:r w:rsidRPr="00840455">
        <w:rPr>
          <w:rStyle w:val="VerbatimChar"/>
          <w:color w:val="A6A6A6" w:themeColor="background1" w:themeShade="A6"/>
        </w:rPr>
        <w:t># _Módulo genérico para extração e processamento de dados de arquivos CSV._</w:t>
      </w:r>
      <w:r>
        <w:br/>
      </w:r>
      <w:r>
        <w:rPr>
          <w:rStyle w:val="VerbatimChar"/>
        </w:rPr>
        <w:t xml:space="preserve">│   ├── loginsgd.py </w:t>
      </w:r>
      <w:r w:rsidRPr="00840455">
        <w:rPr>
          <w:rStyle w:val="VerbatimChar"/>
          <w:color w:val="A6A6A6" w:themeColor="background1" w:themeShade="A6"/>
        </w:rPr>
        <w:t># _Módulo responsável pela autenticação de usuários via API do SGD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main.py </w:t>
      </w:r>
      <w:r w:rsidRPr="00840455">
        <w:rPr>
          <w:rStyle w:val="VerbatimChar"/>
          <w:color w:val="A6A6A6" w:themeColor="background1" w:themeShade="A6"/>
        </w:rPr>
        <w:t># _Ponto de entrada principal da aplicação Streamlit, gerencia o fluxo e navegação._</w:t>
      </w:r>
      <w:r>
        <w:br/>
      </w:r>
      <w:r>
        <w:rPr>
          <w:rStyle w:val="VerbatimChar"/>
        </w:rPr>
        <w:t xml:space="preserve">│   ├── mm.py </w:t>
      </w:r>
      <w:r w:rsidRPr="00840455">
        <w:rPr>
          <w:rStyle w:val="VerbatimChar"/>
          <w:color w:val="A6A6A6" w:themeColor="background1" w:themeShade="A6"/>
        </w:rPr>
        <w:t># _Módulo auxiliar com funcionalidades específicas, possivelmente relacionadas a medições ou métricas._</w:t>
      </w:r>
      <w:r>
        <w:br/>
      </w:r>
      <w:r>
        <w:rPr>
          <w:rStyle w:val="VerbatimChar"/>
        </w:rPr>
        <w:t xml:space="preserve">│   ├── pagina1.py </w:t>
      </w:r>
      <w:r w:rsidRPr="00840455">
        <w:rPr>
          <w:rStyle w:val="VerbatimChar"/>
          <w:color w:val="A6A6A6" w:themeColor="background1" w:themeShade="A6"/>
        </w:rPr>
        <w:t># _BI de Escala - Visão Geral: Exibe dados e análises da escala de trabalho de forma geral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pagina10.py </w:t>
      </w:r>
      <w:r w:rsidRPr="00840455">
        <w:rPr>
          <w:rStyle w:val="VerbatimChar"/>
          <w:color w:val="A6A6A6" w:themeColor="background1" w:themeShade="A6"/>
        </w:rPr>
        <w:t># _BI Escala Regional Morrinhos: Exibe dados e análises da escala de trabalho para a regional de Morrinhos._</w:t>
      </w:r>
      <w:r>
        <w:br/>
      </w:r>
      <w:r>
        <w:rPr>
          <w:rStyle w:val="VerbatimChar"/>
        </w:rPr>
        <w:t xml:space="preserve">│   ├── pagina11.py </w:t>
      </w:r>
      <w:r w:rsidRPr="00840455">
        <w:rPr>
          <w:rStyle w:val="VerbatimChar"/>
          <w:color w:val="A6A6A6" w:themeColor="background1" w:themeShade="A6"/>
        </w:rPr>
        <w:t># _BI Escala Regional Rio Verde: Exibe dados e análises da escala de trabalho para a regional de Rio Verde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pagina12.py </w:t>
      </w:r>
      <w:r w:rsidRPr="00840455">
        <w:rPr>
          <w:rStyle w:val="VerbatimChar"/>
          <w:color w:val="A6A6A6" w:themeColor="background1" w:themeShade="A6"/>
        </w:rPr>
        <w:t># _BI Escala Regional TO: Exibe dados e análises da escala de trabalho para a regional de Tocantin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pagina13.py </w:t>
      </w:r>
      <w:r w:rsidRPr="00840455">
        <w:rPr>
          <w:rStyle w:val="VerbatimChar"/>
          <w:color w:val="A6A6A6" w:themeColor="background1" w:themeShade="A6"/>
        </w:rPr>
        <w:t># _BI Escala Regional MT: Exibe dados e análises da escala de trabalho para a regional de Mato Grosso._</w:t>
      </w:r>
      <w:r>
        <w:br/>
      </w:r>
      <w:r>
        <w:rPr>
          <w:rStyle w:val="VerbatimChar"/>
        </w:rPr>
        <w:t xml:space="preserve">│   ├── pagina14.py </w:t>
      </w:r>
      <w:r w:rsidRPr="00840455">
        <w:rPr>
          <w:rStyle w:val="VerbatimChar"/>
          <w:color w:val="A6A6A6" w:themeColor="background1" w:themeShade="A6"/>
        </w:rPr>
        <w:t># _BI Taxa de Contato - Inspeção Regional Morrinhos: Exibe dados e análises da taxa de contato em inspeções para a regional de Morrinho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pagina15.py </w:t>
      </w:r>
      <w:r w:rsidRPr="00840455">
        <w:rPr>
          <w:rStyle w:val="VerbatimChar"/>
          <w:color w:val="A6A6A6" w:themeColor="background1" w:themeShade="A6"/>
        </w:rPr>
        <w:t># _BI Taxa de Contato - Inspeção Regional Rio Verde: Exibe dados e análises da taxa de contato em inspeções para a regional de Rio Verde._</w:t>
      </w:r>
      <w:r w:rsidRPr="00840455">
        <w:rPr>
          <w:rStyle w:val="VerbatimChar"/>
        </w:rPr>
        <w:br/>
      </w:r>
      <w:r>
        <w:rPr>
          <w:rStyle w:val="VerbatimChar"/>
        </w:rPr>
        <w:lastRenderedPageBreak/>
        <w:t xml:space="preserve">│   ├── pagina16.py </w:t>
      </w:r>
      <w:r w:rsidRPr="00840455">
        <w:rPr>
          <w:rStyle w:val="VerbatimChar"/>
          <w:color w:val="A6A6A6" w:themeColor="background1" w:themeShade="A6"/>
        </w:rPr>
        <w:t># _BI Taxa de Contato - Inspeção Regional TO: Exibe dados e análises da taxa de contato em inspeções para a regional de Tocantin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pagina17.py </w:t>
      </w:r>
      <w:r w:rsidRPr="00840455">
        <w:rPr>
          <w:rStyle w:val="VerbatimChar"/>
          <w:color w:val="A6A6A6" w:themeColor="background1" w:themeShade="A6"/>
        </w:rPr>
        <w:t># _BI Taxa de Contato - Inspeção Regional MT: Exibe dados e análises da taxa de contato em inspeções para a regional de Mato Grosso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pagina18.py </w:t>
      </w:r>
      <w:r w:rsidRPr="00840455">
        <w:rPr>
          <w:rStyle w:val="VerbatimChar"/>
          <w:color w:val="A6A6A6" w:themeColor="background1" w:themeShade="A6"/>
        </w:rPr>
        <w:t># _BI Monitoria Não Conformidades: Exibe dados e análises de não conformidades, possivelmente integrando com Power BI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pagina19.py </w:t>
      </w:r>
      <w:r w:rsidRPr="00840455">
        <w:rPr>
          <w:rStyle w:val="VerbatimChar"/>
          <w:color w:val="A6A6A6" w:themeColor="background1" w:themeShade="A6"/>
        </w:rPr>
        <w:t># _Módulo para funcionalidades específicas._</w:t>
      </w:r>
      <w:r>
        <w:br/>
      </w:r>
      <w:r>
        <w:rPr>
          <w:rStyle w:val="VerbatimChar"/>
        </w:rPr>
        <w:t xml:space="preserve">│   ├── pagina2.py </w:t>
      </w:r>
      <w:r w:rsidRPr="00840455">
        <w:rPr>
          <w:rStyle w:val="VerbatimChar"/>
          <w:color w:val="A6A6A6" w:themeColor="background1" w:themeShade="A6"/>
        </w:rPr>
        <w:t># _BI de RDO - Visão Geral: Exibe dados e análises do Registro Diário de Ocorrências de forma geral._</w:t>
      </w:r>
      <w:r>
        <w:br/>
      </w:r>
      <w:r>
        <w:rPr>
          <w:rStyle w:val="VerbatimChar"/>
        </w:rPr>
        <w:t xml:space="preserve">│   ├── pagina20.py </w:t>
      </w:r>
      <w:r w:rsidRPr="00840455">
        <w:rPr>
          <w:rStyle w:val="VerbatimChar"/>
          <w:color w:val="A6A6A6" w:themeColor="background1" w:themeShade="A6"/>
        </w:rPr>
        <w:t># _Módulo de página com funcionalidades específicas._</w:t>
      </w:r>
      <w:r>
        <w:br/>
      </w:r>
      <w:r>
        <w:rPr>
          <w:rStyle w:val="VerbatimChar"/>
        </w:rPr>
        <w:t xml:space="preserve">│   ├── pagina21.py </w:t>
      </w:r>
      <w:r w:rsidRPr="00840455">
        <w:rPr>
          <w:rStyle w:val="VerbatimChar"/>
          <w:color w:val="A6A6A6" w:themeColor="background1" w:themeShade="A6"/>
        </w:rPr>
        <w:t># _BI Previsto x Realizado: Exibe dados e análises comparando o planejado com o executado._</w:t>
      </w:r>
      <w:r>
        <w:br/>
      </w:r>
      <w:r>
        <w:rPr>
          <w:rStyle w:val="VerbatimChar"/>
        </w:rPr>
        <w:t xml:space="preserve">│   ├── pagina3.py </w:t>
      </w:r>
      <w:r w:rsidRPr="00840455">
        <w:rPr>
          <w:rStyle w:val="VerbatimChar"/>
          <w:color w:val="A6A6A6" w:themeColor="background1" w:themeShade="A6"/>
        </w:rPr>
        <w:t># _Módulo de página com funcionalidades específicas._</w:t>
      </w:r>
      <w:r>
        <w:br/>
      </w:r>
      <w:r>
        <w:rPr>
          <w:rStyle w:val="VerbatimChar"/>
        </w:rPr>
        <w:t xml:space="preserve">│   ├── pagina30.py </w:t>
      </w:r>
      <w:r w:rsidRPr="00840455">
        <w:rPr>
          <w:rStyle w:val="VerbatimChar"/>
          <w:color w:val="A6A6A6" w:themeColor="background1" w:themeShade="A6"/>
        </w:rPr>
        <w:t># _Módulo de página com funcionalidades específicas._</w:t>
      </w:r>
      <w:r>
        <w:br/>
      </w:r>
      <w:r>
        <w:rPr>
          <w:rStyle w:val="VerbatimChar"/>
        </w:rPr>
        <w:t xml:space="preserve">│   ├── pagina4.py </w:t>
      </w:r>
      <w:r w:rsidRPr="00840455">
        <w:rPr>
          <w:rStyle w:val="VerbatimChar"/>
          <w:color w:val="A6A6A6" w:themeColor="background1" w:themeShade="A6"/>
        </w:rPr>
        <w:t># _BI Monitoria Filmagens - Visão Geral: Exibe dados e análises de monitoramento de filmagens de forma geral._</w:t>
      </w:r>
      <w:r>
        <w:br/>
      </w:r>
      <w:r>
        <w:rPr>
          <w:rStyle w:val="VerbatimChar"/>
        </w:rPr>
        <w:t xml:space="preserve">│   ├── pagina40.py </w:t>
      </w:r>
      <w:r w:rsidRPr="00840455">
        <w:rPr>
          <w:rStyle w:val="VerbatimChar"/>
          <w:color w:val="A6A6A6" w:themeColor="background1" w:themeShade="A6"/>
        </w:rPr>
        <w:t># _BI Inspeção Blitz - Geral por Prefixo: Exibe dados e análises de inspeções blitz, utilizando prefixos para filtragem._</w:t>
      </w:r>
      <w:r>
        <w:br/>
      </w:r>
      <w:r>
        <w:rPr>
          <w:rStyle w:val="VerbatimChar"/>
        </w:rPr>
        <w:t xml:space="preserve">│   ├── pagina7.py </w:t>
      </w:r>
      <w:r w:rsidRPr="00840455">
        <w:rPr>
          <w:rStyle w:val="VerbatimChar"/>
          <w:color w:val="A6A6A6" w:themeColor="background1" w:themeShade="A6"/>
        </w:rPr>
        <w:t># _BI Inspeção Blitz - Geral por Números Operacionais: Exibe dados e análises de inspeções blitz, focando em números operacionai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pagina8.py </w:t>
      </w:r>
      <w:r w:rsidRPr="00840455">
        <w:rPr>
          <w:rStyle w:val="VerbatimChar"/>
          <w:color w:val="A6A6A6" w:themeColor="background1" w:themeShade="A6"/>
        </w:rPr>
        <w:t># _BI Contato Pessoas - Visão Geral: Exibe dados e análises de contato com pessoas de forma geral._</w:t>
      </w:r>
      <w:r>
        <w:br/>
      </w:r>
      <w:r>
        <w:rPr>
          <w:rStyle w:val="VerbatimChar"/>
        </w:rPr>
        <w:t xml:space="preserve">│   ├── pagina_admin.py </w:t>
      </w:r>
      <w:r w:rsidRPr="00840455">
        <w:rPr>
          <w:rStyle w:val="VerbatimChar"/>
          <w:color w:val="A6A6A6" w:themeColor="background1" w:themeShade="A6"/>
        </w:rPr>
        <w:t># _Página de Administração: Interface para gerenciamento de usuários e liberação de acessos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sgd.py </w:t>
      </w:r>
      <w:r w:rsidRPr="00840455">
        <w:rPr>
          <w:rStyle w:val="VerbatimChar"/>
          <w:color w:val="A6A6A6" w:themeColor="background1" w:themeShade="A6"/>
        </w:rPr>
        <w:t># _Módulo para teste e interação com a API externa do SGD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teste.py </w:t>
      </w:r>
      <w:r w:rsidRPr="00840455">
        <w:rPr>
          <w:rStyle w:val="VerbatimChar"/>
          <w:color w:val="A6A6A6" w:themeColor="background1" w:themeShade="A6"/>
        </w:rPr>
        <w:t># _Arquivo de teste ou protótipo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teste01.py </w:t>
      </w:r>
      <w:r w:rsidRPr="00840455">
        <w:rPr>
          <w:rStyle w:val="VerbatimChar"/>
          <w:color w:val="A6A6A6" w:themeColor="background1" w:themeShade="A6"/>
        </w:rPr>
        <w:t># _Arquivo de teste ou protótipo._</w:t>
      </w:r>
      <w:r>
        <w:br/>
      </w:r>
      <w:r>
        <w:rPr>
          <w:rStyle w:val="VerbatimChar"/>
        </w:rPr>
        <w:t xml:space="preserve">│   ├── testet.py </w:t>
      </w:r>
      <w:r w:rsidRPr="00840455">
        <w:rPr>
          <w:rStyle w:val="VerbatimChar"/>
          <w:color w:val="A6A6A6" w:themeColor="background1" w:themeShade="A6"/>
        </w:rPr>
        <w:t># _Arquivo de teste ou protótipo._</w:t>
      </w:r>
      <w:r w:rsidRPr="00840455">
        <w:rPr>
          <w:color w:val="A6A6A6" w:themeColor="background1" w:themeShade="A6"/>
        </w:rPr>
        <w:br/>
      </w:r>
      <w:r>
        <w:rPr>
          <w:rStyle w:val="VerbatimChar"/>
        </w:rPr>
        <w:t xml:space="preserve">│   ├── turnos_data.csv </w:t>
      </w:r>
      <w:r w:rsidRPr="00840455">
        <w:rPr>
          <w:rStyle w:val="VerbatimChar"/>
          <w:color w:val="A6A6A6" w:themeColor="background1" w:themeShade="A6"/>
        </w:rPr>
        <w:t># _Dados de turnos._</w:t>
      </w:r>
      <w:r>
        <w:br/>
      </w:r>
      <w:r>
        <w:rPr>
          <w:rStyle w:val="VerbatimChar"/>
        </w:rPr>
        <w:t xml:space="preserve">│   ├── turnos_eventos_fim_rdo.csv </w:t>
      </w:r>
      <w:r w:rsidRPr="00840455">
        <w:rPr>
          <w:rStyle w:val="VerbatimChar"/>
          <w:color w:val="A6A6A6" w:themeColor="background1" w:themeShade="A6"/>
        </w:rPr>
        <w:t># _Eventos de fim de RDO por turno._</w:t>
      </w:r>
      <w:r>
        <w:br/>
      </w:r>
      <w:r>
        <w:rPr>
          <w:rStyle w:val="VerbatimChar"/>
        </w:rPr>
        <w:t xml:space="preserve">│   └── ultima_atualizacao.txt </w:t>
      </w:r>
      <w:r w:rsidRPr="00840455">
        <w:rPr>
          <w:rStyle w:val="VerbatimChar"/>
          <w:color w:val="A6A6A6" w:themeColor="background1" w:themeShade="A6"/>
        </w:rPr>
        <w:t xml:space="preserve"># _Registro da última atualização do </w:t>
      </w:r>
      <w:proofErr w:type="spellStart"/>
      <w:r w:rsidRPr="00840455">
        <w:rPr>
          <w:rStyle w:val="VerbatimChar"/>
          <w:color w:val="A6A6A6" w:themeColor="background1" w:themeShade="A6"/>
        </w:rPr>
        <w:t>sistema</w:t>
      </w:r>
      <w:proofErr w:type="spellEnd"/>
      <w:r w:rsidRPr="00840455">
        <w:rPr>
          <w:rStyle w:val="VerbatimChar"/>
          <w:color w:val="A6A6A6" w:themeColor="background1" w:themeShade="A6"/>
        </w:rPr>
        <w:t xml:space="preserve"> </w:t>
      </w:r>
      <w:proofErr w:type="spellStart"/>
      <w:r w:rsidRPr="00840455">
        <w:rPr>
          <w:rStyle w:val="VerbatimChar"/>
          <w:color w:val="A6A6A6" w:themeColor="background1" w:themeShade="A6"/>
        </w:rPr>
        <w:t>ou</w:t>
      </w:r>
      <w:proofErr w:type="spellEnd"/>
      <w:r w:rsidRPr="00840455">
        <w:rPr>
          <w:rStyle w:val="VerbatimChar"/>
          <w:color w:val="A6A6A6" w:themeColor="background1" w:themeShade="A6"/>
        </w:rPr>
        <w:t xml:space="preserve"> dados._</w:t>
      </w:r>
    </w:p>
    <w:p w14:paraId="218C1EA0" w14:textId="2B4BFA56" w:rsidR="007562B7" w:rsidRPr="00840455" w:rsidRDefault="007562B7">
      <w:pPr>
        <w:pStyle w:val="SourceCode"/>
        <w:rPr>
          <w:color w:val="A6A6A6" w:themeColor="background1" w:themeShade="A6"/>
        </w:rPr>
      </w:pPr>
      <w:r>
        <w:rPr>
          <w:rStyle w:val="VerbatimChar"/>
        </w:rPr>
        <w:t>├</w:t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├── .env  </w:t>
      </w:r>
      <w:r w:rsidRPr="00FE0072">
        <w:rPr>
          <w:rStyle w:val="VerbatimChar"/>
          <w:color w:val="A6A6A6" w:themeColor="background1" w:themeShade="A6"/>
        </w:rPr>
        <w:t xml:space="preserve"># - </w:t>
      </w:r>
      <w:proofErr w:type="spellStart"/>
      <w:r w:rsidRPr="00FE0072">
        <w:rPr>
          <w:rStyle w:val="VerbatimChar"/>
          <w:color w:val="A6A6A6" w:themeColor="background1" w:themeShade="A6"/>
        </w:rPr>
        <w:t>senha</w:t>
      </w:r>
      <w:proofErr w:type="spellEnd"/>
      <w:r w:rsidRPr="00FE0072">
        <w:rPr>
          <w:rStyle w:val="VerbatimChar"/>
          <w:color w:val="A6A6A6" w:themeColor="background1" w:themeShade="A6"/>
        </w:rPr>
        <w:t xml:space="preserve"> do </w:t>
      </w:r>
      <w:proofErr w:type="spellStart"/>
      <w:r w:rsidRPr="00FE0072">
        <w:rPr>
          <w:rStyle w:val="VerbatimChar"/>
          <w:color w:val="A6A6A6" w:themeColor="background1" w:themeShade="A6"/>
        </w:rPr>
        <w:t>acessos</w:t>
      </w:r>
      <w:proofErr w:type="spellEnd"/>
      <w:r w:rsidRPr="00FE0072">
        <w:rPr>
          <w:rStyle w:val="VerbatimChar"/>
          <w:color w:val="A6A6A6" w:themeColor="background1" w:themeShade="A6"/>
        </w:rPr>
        <w:t xml:space="preserve"> </w:t>
      </w:r>
      <w:proofErr w:type="spellStart"/>
      <w:r w:rsidRPr="00FE0072">
        <w:rPr>
          <w:rStyle w:val="VerbatimChar"/>
          <w:color w:val="A6A6A6" w:themeColor="background1" w:themeShade="A6"/>
        </w:rPr>
        <w:t>ao</w:t>
      </w:r>
      <w:proofErr w:type="spellEnd"/>
      <w:r w:rsidRPr="00FE0072">
        <w:rPr>
          <w:rStyle w:val="VerbatimChar"/>
          <w:color w:val="A6A6A6" w:themeColor="background1" w:themeShade="A6"/>
        </w:rPr>
        <w:t xml:space="preserve"> Banco do SGD</w:t>
      </w:r>
    </w:p>
    <w:p w14:paraId="261EE22C" w14:textId="77777777" w:rsidR="006241E1" w:rsidRDefault="00000000">
      <w:pPr>
        <w:pStyle w:val="Ttulo2"/>
      </w:pPr>
      <w:bookmarkStart w:id="3" w:name="componentes-principais"/>
      <w:r>
        <w:t>3. Componentes Principais</w:t>
      </w:r>
      <w:bookmarkEnd w:id="3"/>
    </w:p>
    <w:p w14:paraId="09D774D3" w14:textId="77777777" w:rsidR="006241E1" w:rsidRDefault="00000000">
      <w:pPr>
        <w:pStyle w:val="Ttulo3"/>
      </w:pPr>
      <w:bookmarkStart w:id="4" w:name="main.py"/>
      <w:r>
        <w:t xml:space="preserve">3.1. </w:t>
      </w:r>
      <w:r>
        <w:rPr>
          <w:rStyle w:val="VerbatimChar"/>
        </w:rPr>
        <w:t>main.py</w:t>
      </w:r>
      <w:bookmarkEnd w:id="4"/>
    </w:p>
    <w:p w14:paraId="29A97707" w14:textId="77777777" w:rsidR="006241E1" w:rsidRDefault="00000000">
      <w:pPr>
        <w:pStyle w:val="FirstParagraph"/>
      </w:pPr>
      <w:r>
        <w:t xml:space="preserve">Este é o </w:t>
      </w:r>
      <w:r>
        <w:rPr>
          <w:b/>
        </w:rPr>
        <w:t>ponto de entrada principal</w:t>
      </w:r>
      <w:r>
        <w:t xml:space="preserve"> da aplicação Streamlit. Ele orquestra o fluxo de execução, desde a autenticação do usuário até a navegação entre as diferentes seções do sistema. Suas responsabilidades incluem:</w:t>
      </w:r>
    </w:p>
    <w:p w14:paraId="6548201B" w14:textId="77777777" w:rsidR="006241E1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main()</w:t>
      </w:r>
      <w:r>
        <w:t xml:space="preserve">: A função principal que configura a página da aplicação (título, layout), aplica estilos CSS globais e gerencia o estado de autenticação do usuário. </w:t>
      </w:r>
      <w:r>
        <w:lastRenderedPageBreak/>
        <w:t>Dependendo do estado de autenticação, ela direciona para a tela de login ou para o menu principal.</w:t>
      </w:r>
    </w:p>
    <w:p w14:paraId="1B04A079" w14:textId="77777777" w:rsidR="006241E1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tela_login()</w:t>
      </w:r>
      <w:r>
        <w:t>: Apresenta a interface gráfica para o usuário inserir suas credenciais. Após a submissão, tenta autenticar o usuário e, se bem-sucedido, carrega suas permissões de acesso.</w:t>
      </w:r>
    </w:p>
    <w:p w14:paraId="1B8D14AE" w14:textId="77777777" w:rsidR="006241E1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menu_principal()</w:t>
      </w:r>
      <w:r>
        <w:t>: Exibe o menu de navegação principal do sistema, organizado em abas (Operacional, SESMT, Monitoria, Admin). A visibilidade de cada aba e dos botões internos é controlada pelas permissões do usuário, garantindo que apenas funcionalidades autorizadas sejam apresentadas.</w:t>
      </w:r>
    </w:p>
    <w:p w14:paraId="0E5F1F12" w14:textId="77777777" w:rsidR="006241E1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show_page(page_name)</w:t>
      </w:r>
      <w:r>
        <w:t>: Função responsável por renderizar a página específica solicitada pelo usuário. Antes de exibir o conteúdo, ela verifica se o usuário possui as permissões necessárias para acessar aquela página, exibindo uma mensagem de erro caso contrário. Inclui também um botão de retorno ao menu principal.</w:t>
      </w:r>
    </w:p>
    <w:p w14:paraId="7237B06E" w14:textId="77777777" w:rsidR="006241E1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aplicar_css_global()</w:t>
      </w:r>
      <w:r>
        <w:t>: Aplica estilos CSS personalizados para garantir uma identidade visual consistente em toda a aplicação.</w:t>
      </w:r>
    </w:p>
    <w:p w14:paraId="5D786352" w14:textId="77777777" w:rsidR="006241E1" w:rsidRDefault="00000000">
      <w:pPr>
        <w:pStyle w:val="Ttulo3"/>
      </w:pPr>
      <w:bookmarkStart w:id="5" w:name="sgd.py"/>
      <w:r>
        <w:t xml:space="preserve">3.2. </w:t>
      </w:r>
      <w:r>
        <w:rPr>
          <w:rStyle w:val="VerbatimChar"/>
        </w:rPr>
        <w:t>sgd.py</w:t>
      </w:r>
      <w:bookmarkEnd w:id="5"/>
    </w:p>
    <w:p w14:paraId="6E872843" w14:textId="77777777" w:rsidR="006241E1" w:rsidRDefault="00000000">
      <w:pPr>
        <w:pStyle w:val="FirstParagraph"/>
      </w:pPr>
      <w:r>
        <w:t xml:space="preserve">Este módulo é dedicado à </w:t>
      </w:r>
      <w:r>
        <w:rPr>
          <w:b/>
        </w:rPr>
        <w:t>comunicação com a API externa do SGD</w:t>
      </w:r>
      <w:r>
        <w:t xml:space="preserve"> (</w:t>
      </w:r>
      <w:r>
        <w:rPr>
          <w:rStyle w:val="VerbatimChar"/>
        </w:rPr>
        <w:t>https://www.sgddolp.com.br/api_mars/</w:t>
      </w:r>
      <w:r>
        <w:t>). Ele atua como um cliente para a API, permitindo que a aplicação SGI se autentique e troque informações com o sistema SGD. A principal função é:</w:t>
      </w:r>
    </w:p>
    <w:p w14:paraId="52208C9F" w14:textId="77777777" w:rsidR="006241E1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acessar_api_terminal()</w:t>
      </w:r>
      <w:r>
        <w:t xml:space="preserve">: Solicita o login e senha do usuário (com a senha oculta para segurança), constrói uma requisição POST com essas credenciais e outros parâmetros (versão, fonte) e a envia para a URL da API. Processa a resposta da API, verificando se o login foi bem-sucedido e extraindo o </w:t>
      </w:r>
      <w:r>
        <w:rPr>
          <w:rStyle w:val="VerbatimChar"/>
        </w:rPr>
        <w:t>souser</w:t>
      </w:r>
      <w:r>
        <w:t xml:space="preserve"> (identificador de sessão do usuário) para uso posterior na aplicação SGI.</w:t>
      </w:r>
    </w:p>
    <w:p w14:paraId="45BF9A62" w14:textId="77777777" w:rsidR="006241E1" w:rsidRDefault="00000000">
      <w:pPr>
        <w:pStyle w:val="Ttulo3"/>
      </w:pPr>
      <w:bookmarkStart w:id="6" w:name="módulos-de-página-paginax.py"/>
      <w:r>
        <w:t>3.3. Módulos de Página (</w:t>
      </w:r>
      <w:r>
        <w:rPr>
          <w:rStyle w:val="VerbatimChar"/>
        </w:rPr>
        <w:t>paginaX.py</w:t>
      </w:r>
      <w:r>
        <w:t>)</w:t>
      </w:r>
      <w:bookmarkEnd w:id="6"/>
    </w:p>
    <w:p w14:paraId="62928DA5" w14:textId="77777777" w:rsidR="006241E1" w:rsidRDefault="00000000">
      <w:pPr>
        <w:pStyle w:val="FirstParagraph"/>
      </w:pPr>
      <w:r>
        <w:t xml:space="preserve">O projeto é modularizado em diversos arquivos </w:t>
      </w:r>
      <w:r>
        <w:rPr>
          <w:rStyle w:val="VerbatimChar"/>
        </w:rPr>
        <w:t>paginaX.py</w:t>
      </w:r>
      <w:r>
        <w:t xml:space="preserve"> (e.g., </w:t>
      </w:r>
      <w:r>
        <w:rPr>
          <w:rStyle w:val="VerbatimChar"/>
        </w:rPr>
        <w:t>pagina1.py</w:t>
      </w:r>
      <w:r>
        <w:t xml:space="preserve">, </w:t>
      </w:r>
      <w:r>
        <w:rPr>
          <w:rStyle w:val="VerbatimChar"/>
        </w:rPr>
        <w:t>pagina2.py</w:t>
      </w:r>
      <w:r>
        <w:t xml:space="preserve">, …, </w:t>
      </w:r>
      <w:r>
        <w:rPr>
          <w:rStyle w:val="VerbatimChar"/>
        </w:rPr>
        <w:t>pagina40.py</w:t>
      </w:r>
      <w:r>
        <w:t xml:space="preserve">, </w:t>
      </w:r>
      <w:r>
        <w:rPr>
          <w:rStyle w:val="VerbatimChar"/>
        </w:rPr>
        <w:t>pagina_admin.py</w:t>
      </w:r>
      <w:r>
        <w:t xml:space="preserve">), onde cada arquivo representa uma </w:t>
      </w:r>
      <w:r>
        <w:rPr>
          <w:b/>
        </w:rPr>
        <w:t>seção ou painel específico da interface de usuário</w:t>
      </w:r>
      <w:r>
        <w:t xml:space="preserve">. Essas páginas são carregadas dinamicamente pelo </w:t>
      </w:r>
      <w:r>
        <w:rPr>
          <w:rStyle w:val="VerbatimChar"/>
        </w:rPr>
        <w:t>main.py</w:t>
      </w:r>
      <w:r>
        <w:t xml:space="preserve"> com base nas permissões do usuário. As funcionalidades abrangem diversas áreas do sistema:</w:t>
      </w:r>
    </w:p>
    <w:p w14:paraId="2B50F04C" w14:textId="77777777" w:rsidR="006241E1" w:rsidRDefault="00000000">
      <w:pPr>
        <w:pStyle w:val="Compact"/>
        <w:numPr>
          <w:ilvl w:val="0"/>
          <w:numId w:val="4"/>
        </w:numPr>
      </w:pPr>
      <w:r>
        <w:rPr>
          <w:b/>
        </w:rPr>
        <w:t xml:space="preserve">Módulos Operacionais (e.g., </w:t>
      </w:r>
      <w:r>
        <w:rPr>
          <w:rStyle w:val="VerbatimChar"/>
          <w:b/>
        </w:rPr>
        <w:t>pagina1.py</w:t>
      </w:r>
      <w:r>
        <w:rPr>
          <w:b/>
        </w:rPr>
        <w:t xml:space="preserve">, </w:t>
      </w:r>
      <w:r>
        <w:rPr>
          <w:rStyle w:val="VerbatimChar"/>
          <w:b/>
        </w:rPr>
        <w:t>pagina2.py</w:t>
      </w:r>
      <w:r>
        <w:rPr>
          <w:b/>
        </w:rPr>
        <w:t xml:space="preserve">, </w:t>
      </w:r>
      <w:r>
        <w:rPr>
          <w:rStyle w:val="VerbatimChar"/>
          <w:b/>
        </w:rPr>
        <w:t>pagina3.py</w:t>
      </w:r>
      <w:r>
        <w:rPr>
          <w:b/>
        </w:rPr>
        <w:t xml:space="preserve">, </w:t>
      </w:r>
      <w:r>
        <w:rPr>
          <w:rStyle w:val="VerbatimChar"/>
          <w:b/>
        </w:rPr>
        <w:t>pagina10.py</w:t>
      </w:r>
      <w:r>
        <w:rPr>
          <w:b/>
        </w:rPr>
        <w:t xml:space="preserve"> a </w:t>
      </w:r>
      <w:r>
        <w:rPr>
          <w:rStyle w:val="VerbatimChar"/>
          <w:b/>
        </w:rPr>
        <w:t>pagina13.py</w:t>
      </w:r>
      <w:r>
        <w:rPr>
          <w:b/>
        </w:rPr>
        <w:t xml:space="preserve">, </w:t>
      </w:r>
      <w:r>
        <w:rPr>
          <w:rStyle w:val="VerbatimChar"/>
          <w:b/>
        </w:rPr>
        <w:t>pagina21.py</w:t>
      </w:r>
      <w:r>
        <w:rPr>
          <w:b/>
        </w:rPr>
        <w:t>):</w:t>
      </w:r>
      <w:r>
        <w:t xml:space="preserve"> Focados no monitoramento e gestão de atividades diárias. Incluem painéis para monitoramento de escala de turnos (geral e por regionais como Morrinhos, Rio Verde, Tocantins, Mato Grosso), acompanhamento de Registro Diário de Ocorrências (RDO), configuração de turnos contratados e comparação entre o previsto e o realizado.</w:t>
      </w:r>
    </w:p>
    <w:p w14:paraId="5B1F6907" w14:textId="77777777" w:rsidR="006241E1" w:rsidRDefault="00000000">
      <w:pPr>
        <w:pStyle w:val="Compact"/>
        <w:numPr>
          <w:ilvl w:val="0"/>
          <w:numId w:val="4"/>
        </w:numPr>
      </w:pPr>
      <w:r>
        <w:rPr>
          <w:b/>
        </w:rPr>
        <w:t xml:space="preserve">Módulos SESMT (e.g., </w:t>
      </w:r>
      <w:r>
        <w:rPr>
          <w:rStyle w:val="VerbatimChar"/>
          <w:b/>
        </w:rPr>
        <w:t>pagina7.py</w:t>
      </w:r>
      <w:r>
        <w:rPr>
          <w:b/>
        </w:rPr>
        <w:t xml:space="preserve">, </w:t>
      </w:r>
      <w:r>
        <w:rPr>
          <w:rStyle w:val="VerbatimChar"/>
          <w:b/>
        </w:rPr>
        <w:t>pagina8.py</w:t>
      </w:r>
      <w:r>
        <w:rPr>
          <w:b/>
        </w:rPr>
        <w:t xml:space="preserve">, </w:t>
      </w:r>
      <w:r>
        <w:rPr>
          <w:rStyle w:val="VerbatimChar"/>
          <w:b/>
        </w:rPr>
        <w:t>pagina14.py</w:t>
      </w:r>
      <w:r>
        <w:rPr>
          <w:b/>
        </w:rPr>
        <w:t xml:space="preserve"> a </w:t>
      </w:r>
      <w:r>
        <w:rPr>
          <w:rStyle w:val="VerbatimChar"/>
          <w:b/>
        </w:rPr>
        <w:t>pagina17.py</w:t>
      </w:r>
      <w:r>
        <w:rPr>
          <w:b/>
        </w:rPr>
        <w:t xml:space="preserve">, </w:t>
      </w:r>
      <w:r>
        <w:rPr>
          <w:rStyle w:val="VerbatimChar"/>
          <w:b/>
        </w:rPr>
        <w:t>pagina40.py</w:t>
      </w:r>
      <w:r>
        <w:rPr>
          <w:b/>
        </w:rPr>
        <w:t>):</w:t>
      </w:r>
      <w:r>
        <w:t xml:space="preserve"> Dedicados à Segurança e Saúde no Trabalho. Apresentam análises </w:t>
      </w:r>
      <w:r>
        <w:lastRenderedPageBreak/>
        <w:t>de inspeções, taxa de contato de equipes e pessoas, com detalhamento por regionais e visões gerais focadas em números operacionais ou prefixos.</w:t>
      </w:r>
    </w:p>
    <w:p w14:paraId="5F0D0E14" w14:textId="77777777" w:rsidR="006241E1" w:rsidRDefault="00000000">
      <w:pPr>
        <w:pStyle w:val="Compact"/>
        <w:numPr>
          <w:ilvl w:val="0"/>
          <w:numId w:val="4"/>
        </w:numPr>
      </w:pPr>
      <w:r>
        <w:rPr>
          <w:b/>
        </w:rPr>
        <w:t xml:space="preserve">Módulos de Monitoria (e.g., </w:t>
      </w:r>
      <w:r>
        <w:rPr>
          <w:rStyle w:val="VerbatimChar"/>
          <w:b/>
        </w:rPr>
        <w:t>pagina4.py</w:t>
      </w:r>
      <w:r>
        <w:rPr>
          <w:b/>
        </w:rPr>
        <w:t xml:space="preserve">, </w:t>
      </w:r>
      <w:r>
        <w:rPr>
          <w:rStyle w:val="VerbatimChar"/>
          <w:b/>
        </w:rPr>
        <w:t>pagina18.py</w:t>
      </w:r>
      <w:r>
        <w:rPr>
          <w:b/>
        </w:rPr>
        <w:t xml:space="preserve">, </w:t>
      </w:r>
      <w:r>
        <w:rPr>
          <w:rStyle w:val="VerbatimChar"/>
          <w:b/>
        </w:rPr>
        <w:t>pagina19.py</w:t>
      </w:r>
      <w:r>
        <w:rPr>
          <w:b/>
        </w:rPr>
        <w:t>):</w:t>
      </w:r>
      <w:r>
        <w:t xml:space="preserve"> Oferecem indicadores e ferramentas para monitoramento de desempenho e qualidade. Incluem análises de monitoramento de filmagens, apontamento de não conformidades e outras funcionalidades de monitoria.</w:t>
      </w:r>
    </w:p>
    <w:p w14:paraId="12E1FB9F" w14:textId="77777777" w:rsidR="006241E1" w:rsidRDefault="00000000">
      <w:pPr>
        <w:pStyle w:val="Compact"/>
        <w:numPr>
          <w:ilvl w:val="0"/>
          <w:numId w:val="4"/>
        </w:numPr>
      </w:pPr>
      <w:r>
        <w:rPr>
          <w:b/>
        </w:rPr>
        <w:t>Módulo de Administração (</w:t>
      </w:r>
      <w:r>
        <w:rPr>
          <w:rStyle w:val="VerbatimChar"/>
          <w:b/>
        </w:rPr>
        <w:t>pagina_admin.py</w:t>
      </w:r>
      <w:r>
        <w:rPr>
          <w:b/>
        </w:rPr>
        <w:t>):</w:t>
      </w:r>
      <w:r>
        <w:t xml:space="preserve"> Fornece uma interface para que administradores gerenciem usuários, atribuam e revoguem permissões de acesso a diferentes partes do sistema.</w:t>
      </w:r>
    </w:p>
    <w:p w14:paraId="027EBAE3" w14:textId="77777777" w:rsidR="006241E1" w:rsidRDefault="00000000">
      <w:pPr>
        <w:pStyle w:val="Ttulo3"/>
      </w:pPr>
      <w:bookmarkStart w:id="7" w:name="Xf04bf761cfd5199979a12ab5de3bd03084f181d"/>
      <w:r>
        <w:t>3.4. Módulos de Banco de Dados e Exportação (</w:t>
      </w:r>
      <w:r>
        <w:rPr>
          <w:rStyle w:val="VerbatimChar"/>
        </w:rPr>
        <w:t>banco_*.py</w:t>
      </w:r>
      <w:r>
        <w:t xml:space="preserve">, </w:t>
      </w:r>
      <w:r>
        <w:rPr>
          <w:rStyle w:val="VerbatimChar"/>
        </w:rPr>
        <w:t>exportar_*.py</w:t>
      </w:r>
      <w:r>
        <w:t xml:space="preserve">, </w:t>
      </w:r>
      <w:r>
        <w:rPr>
          <w:rStyle w:val="VerbatimChar"/>
        </w:rPr>
        <w:t>extract_data_csv.py</w:t>
      </w:r>
      <w:r>
        <w:t>)</w:t>
      </w:r>
      <w:bookmarkEnd w:id="7"/>
    </w:p>
    <w:p w14:paraId="52D44BD0" w14:textId="77777777" w:rsidR="006241E1" w:rsidRDefault="00000000">
      <w:pPr>
        <w:pStyle w:val="FirstParagraph"/>
      </w:pPr>
      <w:r>
        <w:t xml:space="preserve">Esses módulos são responsáveis pela </w:t>
      </w:r>
      <w:r>
        <w:rPr>
          <w:b/>
        </w:rPr>
        <w:t>interação com fontes de dados e pela exportação de informações</w:t>
      </w:r>
      <w:r>
        <w:t>. Eles atuam como a camada de acesso a dados e de geração de relatórios:</w:t>
      </w:r>
    </w:p>
    <w:p w14:paraId="356D50FE" w14:textId="77777777" w:rsidR="006241E1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banco_dados_rdo.py</w:t>
      </w:r>
      <w:r>
        <w:t>: Contém a lógica para consultar, extrair e processar dados relacionados aos Registros Diários de Ocorrências (RDOs).</w:t>
      </w:r>
    </w:p>
    <w:p w14:paraId="3DC8F65E" w14:textId="77777777" w:rsidR="006241E1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banco_escala_turnos.py</w:t>
      </w:r>
      <w:r>
        <w:t>: Gerencia a extração e manipulação dos dados referentes às escalas de turnos dos colaboradores.</w:t>
      </w:r>
    </w:p>
    <w:p w14:paraId="61A042AC" w14:textId="77777777" w:rsidR="006241E1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banco_unidad_função.py</w:t>
      </w:r>
      <w:r>
        <w:t>: Lida com a recuperação e organização de dados sobre unidades organizacionais e as funções desempenhadas pelos usuários.</w:t>
      </w:r>
    </w:p>
    <w:p w14:paraId="5C2AA81C" w14:textId="77777777" w:rsidR="006241E1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exportar_dados_para_csv.py</w:t>
      </w:r>
      <w:r>
        <w:t>: Um módulo genérico para a funcionalidade de exportar conjuntos de dados para o formato CSV, facilitando a análise externa ou o arquivamento.</w:t>
      </w:r>
    </w:p>
    <w:p w14:paraId="6B801C07" w14:textId="77777777" w:rsidR="006241E1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exporta_dados_monitoria_csv.py</w:t>
      </w:r>
      <w:r>
        <w:t>: Especificamente projetado para exportar dados coletados durante as atividades de monitoria para arquivos CSV.</w:t>
      </w:r>
    </w:p>
    <w:p w14:paraId="2CC01AED" w14:textId="77777777" w:rsidR="006241E1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exporta_dados_para_pessoasblitz_csv.py</w:t>
      </w:r>
      <w:r>
        <w:t>: Focado na exportação de dados de pessoas e equipes envolvidas em operações blitz para o formato CSV.</w:t>
      </w:r>
    </w:p>
    <w:p w14:paraId="60D5BC9A" w14:textId="77777777" w:rsidR="006241E1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extract_data_csv.py</w:t>
      </w:r>
      <w:r>
        <w:t>: Provavelmente contém funções utilitárias para ler, parsear e extrair informações de arquivos CSV genéricos, servindo como uma base para outros módulos de dados.</w:t>
      </w:r>
    </w:p>
    <w:p w14:paraId="02B15D3B" w14:textId="77777777" w:rsidR="006241E1" w:rsidRDefault="00000000">
      <w:pPr>
        <w:pStyle w:val="Ttulo3"/>
      </w:pPr>
      <w:bookmarkStart w:id="8" w:name="diretório-data"/>
      <w:r>
        <w:t xml:space="preserve">3.5. Diretório </w:t>
      </w:r>
      <w:r>
        <w:rPr>
          <w:rStyle w:val="VerbatimChar"/>
        </w:rPr>
        <w:t>data/</w:t>
      </w:r>
      <w:bookmarkEnd w:id="8"/>
    </w:p>
    <w:p w14:paraId="69524885" w14:textId="77777777" w:rsidR="006241E1" w:rsidRDefault="00000000">
      <w:pPr>
        <w:pStyle w:val="FirstParagraph"/>
      </w:pPr>
      <w:r>
        <w:t xml:space="preserve">Este diretório é o </w:t>
      </w:r>
      <w:r>
        <w:rPr>
          <w:b/>
        </w:rPr>
        <w:t>repositório central para os arquivos de dados</w:t>
      </w:r>
      <w:r>
        <w:t xml:space="preserve"> utilizados pela aplicação. Ele armazena informações em formatos CSV e JSON, que são carregadas e processadas pelos módulos Python. A organização desses arquivos permite uma gestão flexível dos dados do sistema:</w:t>
      </w:r>
    </w:p>
    <w:p w14:paraId="14B4F6FB" w14:textId="77777777" w:rsidR="006241E1" w:rsidRDefault="00000000">
      <w:pPr>
        <w:pStyle w:val="Compact"/>
        <w:numPr>
          <w:ilvl w:val="0"/>
          <w:numId w:val="6"/>
        </w:numPr>
      </w:pPr>
      <w:r>
        <w:rPr>
          <w:b/>
        </w:rPr>
        <w:t>Arquivos CSV:</w:t>
      </w:r>
      <w:r>
        <w:t xml:space="preserve"> Contêm dados tabulares como </w:t>
      </w:r>
      <w:r>
        <w:rPr>
          <w:rStyle w:val="VerbatimChar"/>
        </w:rPr>
        <w:t>Contratos.csv</w:t>
      </w:r>
      <w:r>
        <w:t xml:space="preserve">, </w:t>
      </w:r>
      <w:r>
        <w:rPr>
          <w:rStyle w:val="VerbatimChar"/>
        </w:rPr>
        <w:t>pessoas.csv</w:t>
      </w:r>
      <w:r>
        <w:t xml:space="preserve">, </w:t>
      </w:r>
      <w:r>
        <w:rPr>
          <w:rStyle w:val="VerbatimChar"/>
        </w:rPr>
        <w:t>turnos.csv</w:t>
      </w:r>
      <w:r>
        <w:t xml:space="preserve">, </w:t>
      </w:r>
      <w:r>
        <w:rPr>
          <w:rStyle w:val="VerbatimChar"/>
        </w:rPr>
        <w:t>eventos.csv</w:t>
      </w:r>
      <w:r>
        <w:t xml:space="preserve">, </w:t>
      </w:r>
      <w:r>
        <w:rPr>
          <w:rStyle w:val="VerbatimChar"/>
        </w:rPr>
        <w:t>escala_data.csv</w:t>
      </w:r>
      <w:r>
        <w:t>, entre outros. Estes arquivos são a base para os relatórios e painéis de BI exibidos na aplicação.</w:t>
      </w:r>
    </w:p>
    <w:p w14:paraId="7D73AB6F" w14:textId="77777777" w:rsidR="006241E1" w:rsidRDefault="00000000">
      <w:pPr>
        <w:pStyle w:val="Compact"/>
        <w:numPr>
          <w:ilvl w:val="0"/>
          <w:numId w:val="6"/>
        </w:numPr>
      </w:pPr>
      <w:r>
        <w:rPr>
          <w:b/>
        </w:rPr>
        <w:t>Arquivos JSON:</w:t>
      </w:r>
      <w:r>
        <w:t xml:space="preserve"> </w:t>
      </w:r>
      <w:r>
        <w:rPr>
          <w:rStyle w:val="VerbatimChar"/>
        </w:rPr>
        <w:t>permissoes.json</w:t>
      </w:r>
      <w:r>
        <w:t xml:space="preserve"> e </w:t>
      </w:r>
      <w:r>
        <w:rPr>
          <w:rStyle w:val="VerbatimChar"/>
        </w:rPr>
        <w:t>regras.json</w:t>
      </w:r>
      <w:r>
        <w:t xml:space="preserve"> são particularmente importantes, pois definem as permissões de acesso dos usuários e as regras de </w:t>
      </w:r>
      <w:r>
        <w:lastRenderedPageBreak/>
        <w:t>negócio do sistema, respectivamente. Eles permitem uma configuração dinâmica do comportamento da aplicação sem a necessidade de alterar o código-fonte.</w:t>
      </w:r>
    </w:p>
    <w:p w14:paraId="5984C0A0" w14:textId="77777777" w:rsidR="006241E1" w:rsidRDefault="00000000">
      <w:pPr>
        <w:pStyle w:val="Ttulo2"/>
      </w:pPr>
      <w:bookmarkStart w:id="9" w:name="fluxo-de-autenticação-e-permissões"/>
      <w:r>
        <w:t>4. Fluxo de Autenticação e Permissões</w:t>
      </w:r>
      <w:bookmarkEnd w:id="9"/>
    </w:p>
    <w:p w14:paraId="54DEAB57" w14:textId="77777777" w:rsidR="006241E1" w:rsidRDefault="00000000">
      <w:pPr>
        <w:pStyle w:val="FirstParagraph"/>
      </w:pPr>
      <w:r>
        <w:t>O sistema SGI implementa um robusto fluxo de autenticação e gerenciamento de permissões para garantir a segurança e o acesso adequado às funcionalidades:</w:t>
      </w:r>
    </w:p>
    <w:p w14:paraId="7D60140D" w14:textId="77777777" w:rsidR="006241E1" w:rsidRDefault="00000000">
      <w:pPr>
        <w:pStyle w:val="Compact"/>
        <w:numPr>
          <w:ilvl w:val="0"/>
          <w:numId w:val="7"/>
        </w:numPr>
      </w:pPr>
      <w:r>
        <w:rPr>
          <w:b/>
        </w:rPr>
        <w:t>Login Inicial:</w:t>
      </w:r>
      <w:r>
        <w:t xml:space="preserve"> Ao iniciar a aplicação, o usuário é direcionado para a </w:t>
      </w:r>
      <w:r>
        <w:rPr>
          <w:rStyle w:val="VerbatimChar"/>
        </w:rPr>
        <w:t>tela_login()</w:t>
      </w:r>
      <w:r>
        <w:t>, onde deve inserir suas credenciais.</w:t>
      </w:r>
    </w:p>
    <w:p w14:paraId="69EE22B1" w14:textId="77777777" w:rsidR="006241E1" w:rsidRDefault="00000000">
      <w:pPr>
        <w:pStyle w:val="Compact"/>
        <w:numPr>
          <w:ilvl w:val="0"/>
          <w:numId w:val="7"/>
        </w:numPr>
      </w:pPr>
      <w:r>
        <w:rPr>
          <w:b/>
        </w:rPr>
        <w:t>Autenticação Externa:</w:t>
      </w:r>
      <w:r>
        <w:t xml:space="preserve"> As credenciais são enviadas para a API externa do SGD através do módulo </w:t>
      </w:r>
      <w:r>
        <w:rPr>
          <w:rStyle w:val="VerbatimChar"/>
        </w:rPr>
        <w:t>sgd.py</w:t>
      </w:r>
      <w:r>
        <w:t>. Esta API valida o usuário e, em caso de sucesso, retorna um identificador de sessão (</w:t>
      </w:r>
      <w:r>
        <w:rPr>
          <w:rStyle w:val="VerbatimChar"/>
        </w:rPr>
        <w:t>souser</w:t>
      </w:r>
      <w:r>
        <w:t>).</w:t>
      </w:r>
    </w:p>
    <w:p w14:paraId="6FB5D6C3" w14:textId="77777777" w:rsidR="006241E1" w:rsidRDefault="00000000">
      <w:pPr>
        <w:pStyle w:val="Compact"/>
        <w:numPr>
          <w:ilvl w:val="0"/>
          <w:numId w:val="7"/>
        </w:numPr>
      </w:pPr>
      <w:r>
        <w:rPr>
          <w:b/>
        </w:rPr>
        <w:t>Carregamento de Permissões:</w:t>
      </w:r>
      <w:r>
        <w:t xml:space="preserve"> Com base no </w:t>
      </w:r>
      <w:r>
        <w:rPr>
          <w:rStyle w:val="VerbatimChar"/>
        </w:rPr>
        <w:t>souser</w:t>
      </w:r>
      <w:r>
        <w:t xml:space="preserve"> ou outras informações de usuário autenticado, o sistema carrega as permissões específicas do usuário, geralmente a partir do arquivo </w:t>
      </w:r>
      <w:r>
        <w:rPr>
          <w:rStyle w:val="VerbatimChar"/>
        </w:rPr>
        <w:t>permissoes.json</w:t>
      </w:r>
      <w:r>
        <w:t xml:space="preserve"> ou de uma fonte de dados similar. Estas permissões determinam quais partes do sistema o usuário pode acessar.</w:t>
      </w:r>
    </w:p>
    <w:p w14:paraId="2DFCD759" w14:textId="77777777" w:rsidR="006241E1" w:rsidRDefault="00000000">
      <w:pPr>
        <w:pStyle w:val="Compact"/>
        <w:numPr>
          <w:ilvl w:val="0"/>
          <w:numId w:val="7"/>
        </w:numPr>
      </w:pPr>
      <w:r>
        <w:rPr>
          <w:b/>
        </w:rPr>
        <w:t>Exibição do Menu Principal:</w:t>
      </w:r>
      <w:r>
        <w:t xml:space="preserve"> O </w:t>
      </w:r>
      <w:r>
        <w:rPr>
          <w:rStyle w:val="VerbatimChar"/>
        </w:rPr>
        <w:t>menu_principal()</w:t>
      </w:r>
      <w:r>
        <w:t xml:space="preserve"> é então renderizado, apresentando ao usuário apenas as abas e botões correspondentes às funcionalidades para as quais ele possui permissão. Isso personaliza a experiência do usuário e restringe o acesso a informações sensíveis.</w:t>
      </w:r>
    </w:p>
    <w:p w14:paraId="57DE495F" w14:textId="77777777" w:rsidR="006241E1" w:rsidRDefault="00000000">
      <w:pPr>
        <w:pStyle w:val="Compact"/>
        <w:numPr>
          <w:ilvl w:val="0"/>
          <w:numId w:val="7"/>
        </w:numPr>
      </w:pPr>
      <w:r>
        <w:rPr>
          <w:b/>
        </w:rPr>
        <w:t>Verificação de Permissão por Página:</w:t>
      </w:r>
      <w:r>
        <w:t xml:space="preserve"> Sempre que o usuário tenta navegar para uma página específica (</w:t>
      </w:r>
      <w:r>
        <w:rPr>
          <w:rStyle w:val="VerbatimChar"/>
        </w:rPr>
        <w:t>paginaX.py</w:t>
      </w:r>
      <w:r>
        <w:t xml:space="preserve">), a função </w:t>
      </w:r>
      <w:r>
        <w:rPr>
          <w:rStyle w:val="VerbatimChar"/>
        </w:rPr>
        <w:t>show_page()</w:t>
      </w:r>
      <w:r>
        <w:t xml:space="preserve"> realiza uma nova verificação de permissão. Isso garante que, mesmo que um usuário tente acessar uma URL diretamente, o acesso será negado se ele não tiver a permissão necessária.</w:t>
      </w:r>
    </w:p>
    <w:p w14:paraId="05B1ABC4" w14:textId="77777777" w:rsidR="006241E1" w:rsidRDefault="00000000">
      <w:pPr>
        <w:pStyle w:val="Ttulo2"/>
      </w:pPr>
      <w:bookmarkStart w:id="10" w:name="dependências"/>
      <w:r>
        <w:t>5. Dependências</w:t>
      </w:r>
      <w:bookmarkEnd w:id="10"/>
    </w:p>
    <w:p w14:paraId="0C17210C" w14:textId="77777777" w:rsidR="006241E1" w:rsidRDefault="00000000">
      <w:pPr>
        <w:pStyle w:val="FirstParagraph"/>
      </w:pPr>
      <w:r>
        <w:t>As principais bibliotecas e frameworks utilizados no desenvolvimento do projeto SGI incluem:</w:t>
      </w:r>
    </w:p>
    <w:p w14:paraId="6E5B8E97" w14:textId="77777777" w:rsidR="006241E1" w:rsidRDefault="00000000">
      <w:pPr>
        <w:pStyle w:val="Compact"/>
        <w:numPr>
          <w:ilvl w:val="0"/>
          <w:numId w:val="8"/>
        </w:numPr>
      </w:pPr>
      <w:r>
        <w:rPr>
          <w:b/>
        </w:rPr>
        <w:t>Streamlit:</w:t>
      </w:r>
      <w:r>
        <w:t xml:space="preserve"> Framework Python de código aberto para a criação rápida de aplicações web interativas e painéis de dados. É a base para a interface de usuário do SGI.</w:t>
      </w:r>
    </w:p>
    <w:p w14:paraId="497A30C3" w14:textId="77777777" w:rsidR="006241E1" w:rsidRDefault="00000000">
      <w:pPr>
        <w:pStyle w:val="Compact"/>
        <w:numPr>
          <w:ilvl w:val="0"/>
          <w:numId w:val="8"/>
        </w:numPr>
      </w:pPr>
      <w:r>
        <w:rPr>
          <w:b/>
        </w:rPr>
        <w:t>Requests:</w:t>
      </w:r>
      <w:r>
        <w:t xml:space="preserve"> Biblioteca HTTP para Python, utilizada para fazer requisições à API externa do SGD, facilitando a comunicação com serviços web.</w:t>
      </w:r>
    </w:p>
    <w:p w14:paraId="6FAD970F" w14:textId="77777777" w:rsidR="006241E1" w:rsidRDefault="00000000">
      <w:pPr>
        <w:pStyle w:val="Compact"/>
        <w:numPr>
          <w:ilvl w:val="0"/>
          <w:numId w:val="8"/>
        </w:numPr>
      </w:pPr>
      <w:r>
        <w:rPr>
          <w:b/>
        </w:rPr>
        <w:t>getpass:</w:t>
      </w:r>
      <w:r>
        <w:t xml:space="preserve"> Módulo padrão do Python para entrada segura de senhas, utilizado em </w:t>
      </w:r>
      <w:r>
        <w:rPr>
          <w:rStyle w:val="VerbatimChar"/>
        </w:rPr>
        <w:t>sgd.py</w:t>
      </w:r>
      <w:r>
        <w:t xml:space="preserve"> para ocultar a senha digitada no terminal.</w:t>
      </w:r>
    </w:p>
    <w:p w14:paraId="7188FBB4" w14:textId="77777777" w:rsidR="006241E1" w:rsidRDefault="00000000">
      <w:pPr>
        <w:pStyle w:val="Compact"/>
        <w:numPr>
          <w:ilvl w:val="0"/>
          <w:numId w:val="8"/>
        </w:numPr>
      </w:pPr>
      <w:r>
        <w:rPr>
          <w:b/>
        </w:rPr>
        <w:t>Pandas:</w:t>
      </w:r>
      <w:r>
        <w:t xml:space="preserve"> Biblioteca fundamental para manipulação e análise de dados em Python. É amplamente utilizada para ler, processar e transformar os dados contidos nos arquivos CSV e JSON do diretório </w:t>
      </w:r>
      <w:r>
        <w:rPr>
          <w:rStyle w:val="VerbatimChar"/>
        </w:rPr>
        <w:t>data/</w:t>
      </w:r>
      <w:r>
        <w:t>.</w:t>
      </w:r>
    </w:p>
    <w:p w14:paraId="2F2D1FE7" w14:textId="77777777" w:rsidR="006241E1" w:rsidRDefault="00000000">
      <w:pPr>
        <w:pStyle w:val="Ttulo2"/>
      </w:pPr>
      <w:bookmarkStart w:id="11" w:name="considerações-finais"/>
      <w:r>
        <w:lastRenderedPageBreak/>
        <w:t>6. Considerações Finais</w:t>
      </w:r>
      <w:bookmarkEnd w:id="11"/>
    </w:p>
    <w:p w14:paraId="712DAFF7" w14:textId="77777777" w:rsidR="006241E1" w:rsidRDefault="00000000">
      <w:pPr>
        <w:pStyle w:val="FirstParagraph"/>
      </w:pPr>
      <w:r>
        <w:t xml:space="preserve">O projeto SGI é uma aplicação robusta e modular, desenvolvida para otimizar a gestão operacional, o monitoramento de equipes e o controle de inspeções. Sua arquitetura baseada em Streamlit, combinada com a integração a uma API externa e o uso extensivo de arquivos de dados (CSV, JSON), oferece uma solução abrangente e flexível. O sistema de autenticação e permissões garante que o acesso às informações e funcionalidades seja seguro e personalizado para cada usuário, tornando-o uma ferramenta eficaz para as </w:t>
      </w:r>
      <w:proofErr w:type="spellStart"/>
      <w:r>
        <w:t>necessidades</w:t>
      </w:r>
      <w:proofErr w:type="spellEnd"/>
      <w:r>
        <w:t xml:space="preserve"> de </w:t>
      </w:r>
      <w:proofErr w:type="spellStart"/>
      <w:r>
        <w:t>gestão</w:t>
      </w:r>
      <w:proofErr w:type="spellEnd"/>
      <w:r>
        <w:t>.</w:t>
      </w:r>
    </w:p>
    <w:p w14:paraId="5FA02717" w14:textId="77777777" w:rsidR="007562B7" w:rsidRDefault="007562B7" w:rsidP="007562B7">
      <w:pPr>
        <w:pStyle w:val="Corpodetexto"/>
      </w:pPr>
    </w:p>
    <w:p w14:paraId="5255A6F4" w14:textId="0D8A4EA4" w:rsidR="007562B7" w:rsidRDefault="007562B7" w:rsidP="007562B7">
      <w:pPr>
        <w:pStyle w:val="Corpodetexto"/>
      </w:pPr>
      <w:proofErr w:type="spellStart"/>
      <w:r>
        <w:t>Paginas</w:t>
      </w:r>
      <w:proofErr w:type="spellEnd"/>
      <w:r>
        <w:t xml:space="preserve"> </w:t>
      </w:r>
      <w:proofErr w:type="spellStart"/>
      <w:r>
        <w:t>ultilizadas</w:t>
      </w:r>
      <w:proofErr w:type="spellEnd"/>
      <w:r>
        <w:t xml:space="preserve"> </w:t>
      </w:r>
      <w:proofErr w:type="spellStart"/>
      <w:r>
        <w:t>resulmo</w:t>
      </w:r>
      <w:proofErr w:type="spellEnd"/>
    </w:p>
    <w:p w14:paraId="45E8A0CE" w14:textId="086DD48F" w:rsidR="007562B7" w:rsidRPr="007562B7" w:rsidRDefault="007562B7" w:rsidP="007562B7">
      <w:pPr>
        <w:pStyle w:val="Corpodetexto"/>
      </w:pPr>
      <w:r>
        <w:rPr>
          <w:rStyle w:val="VerbatimChar"/>
        </w:rPr>
        <w:t xml:space="preserve">├── pagina1.py - </w:t>
      </w:r>
      <w:r w:rsidRPr="0085165F">
        <w:rPr>
          <w:rFonts w:ascii="Consolas" w:hAnsi="Consolas"/>
          <w:color w:val="00B050"/>
          <w:sz w:val="22"/>
        </w:rPr>
        <w:t>BI DE ESCALA - GERAL</w:t>
      </w:r>
      <w:r>
        <w:br/>
      </w:r>
      <w:r>
        <w:rPr>
          <w:rStyle w:val="VerbatimChar"/>
        </w:rPr>
        <w:t xml:space="preserve">│   ├── pagina10.py - </w:t>
      </w:r>
      <w:r w:rsidRPr="0085165F">
        <w:rPr>
          <w:rFonts w:ascii="Consolas" w:hAnsi="Consolas"/>
          <w:color w:val="00B050"/>
          <w:sz w:val="22"/>
        </w:rPr>
        <w:t>BI ESCALA REGIONAL MORRINHOS</w:t>
      </w:r>
      <w:r>
        <w:br/>
      </w:r>
      <w:r>
        <w:rPr>
          <w:rStyle w:val="VerbatimChar"/>
        </w:rPr>
        <w:t xml:space="preserve">│   ├── pagina11.py – </w:t>
      </w:r>
      <w:r w:rsidRPr="0085165F">
        <w:rPr>
          <w:rStyle w:val="VerbatimChar"/>
          <w:color w:val="00B050"/>
        </w:rPr>
        <w:t>BI ESCALA REGIONAL RIO VERDE</w:t>
      </w:r>
      <w:r>
        <w:br/>
      </w:r>
      <w:r>
        <w:rPr>
          <w:rStyle w:val="VerbatimChar"/>
        </w:rPr>
        <w:t xml:space="preserve">│   ├── pagina12.py - </w:t>
      </w:r>
      <w:r w:rsidRPr="0085165F">
        <w:rPr>
          <w:rFonts w:ascii="Consolas" w:hAnsi="Consolas"/>
          <w:color w:val="00B050"/>
          <w:sz w:val="22"/>
        </w:rPr>
        <w:t>BI ESCALA REGIONAL TO</w:t>
      </w:r>
      <w:r>
        <w:br/>
      </w:r>
      <w:r>
        <w:rPr>
          <w:rStyle w:val="VerbatimChar"/>
        </w:rPr>
        <w:t xml:space="preserve">│   ├── pagina13.py - </w:t>
      </w:r>
      <w:r w:rsidRPr="0085165F">
        <w:rPr>
          <w:rFonts w:ascii="Consolas" w:hAnsi="Consolas"/>
          <w:color w:val="00B050"/>
          <w:sz w:val="22"/>
        </w:rPr>
        <w:t>BI ESCALA REGIONAL MT</w:t>
      </w:r>
      <w:r>
        <w:br/>
      </w:r>
      <w:r>
        <w:rPr>
          <w:rStyle w:val="VerbatimChar"/>
        </w:rPr>
        <w:t xml:space="preserve">│   ├── pagina14.py - </w:t>
      </w:r>
      <w:r w:rsidRPr="0085165F">
        <w:rPr>
          <w:rFonts w:ascii="Consolas" w:hAnsi="Consolas"/>
          <w:color w:val="00B050"/>
          <w:sz w:val="22"/>
        </w:rPr>
        <w:t>BI TAXA DE CONTATO - INSPEÇÃO REGIONAL MORRINHOS</w:t>
      </w:r>
      <w:r>
        <w:br/>
      </w:r>
      <w:r>
        <w:rPr>
          <w:rStyle w:val="VerbatimChar"/>
        </w:rPr>
        <w:t xml:space="preserve">│   ├── pagina15.py - </w:t>
      </w:r>
      <w:r w:rsidRPr="0085165F">
        <w:rPr>
          <w:rFonts w:ascii="Consolas" w:hAnsi="Consolas"/>
          <w:color w:val="00B050"/>
          <w:sz w:val="22"/>
        </w:rPr>
        <w:t>BI TAXA DE CONTATO - INSPEÇÃO REGIONAL RIO VERDE</w:t>
      </w:r>
      <w:r>
        <w:br/>
      </w:r>
      <w:r>
        <w:rPr>
          <w:rStyle w:val="VerbatimChar"/>
        </w:rPr>
        <w:t xml:space="preserve">│   ├── pagina16.py - </w:t>
      </w:r>
      <w:r w:rsidRPr="0085165F">
        <w:rPr>
          <w:rFonts w:ascii="Consolas" w:hAnsi="Consolas"/>
          <w:color w:val="00B050"/>
          <w:sz w:val="22"/>
        </w:rPr>
        <w:t>BI TAXA DE CONTATO - INSPEÇÃO REGIONAL TO</w:t>
      </w:r>
      <w:r>
        <w:br/>
      </w:r>
      <w:r>
        <w:rPr>
          <w:rStyle w:val="VerbatimChar"/>
        </w:rPr>
        <w:t xml:space="preserve">│   ├── pagina17.py - </w:t>
      </w:r>
      <w:r w:rsidRPr="0085165F">
        <w:rPr>
          <w:rFonts w:ascii="Consolas" w:hAnsi="Consolas"/>
          <w:color w:val="00B050"/>
          <w:sz w:val="22"/>
        </w:rPr>
        <w:t>BI TAXA DE CONTATO - INSPEÇÃO REGIONAL MT</w:t>
      </w:r>
      <w:r>
        <w:br/>
      </w:r>
      <w:r>
        <w:rPr>
          <w:rStyle w:val="VerbatimChar"/>
        </w:rPr>
        <w:t xml:space="preserve">│   ├── pagina18.py - </w:t>
      </w:r>
      <w:r w:rsidRPr="0085165F">
        <w:rPr>
          <w:rFonts w:ascii="Consolas" w:hAnsi="Consolas"/>
          <w:color w:val="00B050"/>
          <w:sz w:val="22"/>
        </w:rPr>
        <w:t>BI MONITORIA NÃO CONFORMIDADES - EM POWER BI</w:t>
      </w:r>
      <w:r>
        <w:br/>
      </w:r>
      <w:r>
        <w:rPr>
          <w:rStyle w:val="VerbatimChar"/>
        </w:rPr>
        <w:t>│   ├</w:t>
      </w:r>
      <w:r>
        <w:br/>
      </w:r>
      <w:r>
        <w:rPr>
          <w:rStyle w:val="VerbatimChar"/>
        </w:rPr>
        <w:t xml:space="preserve">│   ├── pagina2.py – </w:t>
      </w:r>
      <w:r w:rsidRPr="0085165F">
        <w:rPr>
          <w:rStyle w:val="VerbatimChar"/>
          <w:color w:val="00B050"/>
        </w:rPr>
        <w:t>BI DE RDO - GERAL</w:t>
      </w:r>
      <w:r>
        <w:br/>
      </w:r>
      <w:r>
        <w:rPr>
          <w:rStyle w:val="VerbatimChar"/>
        </w:rPr>
        <w:t>│   ├── pagina20.py</w:t>
      </w:r>
      <w:r>
        <w:br/>
      </w:r>
      <w:r>
        <w:rPr>
          <w:rStyle w:val="VerbatimChar"/>
        </w:rPr>
        <w:t xml:space="preserve">│   ├── pagina21.py - </w:t>
      </w:r>
      <w:r w:rsidRPr="0085165F">
        <w:rPr>
          <w:rFonts w:ascii="Consolas" w:hAnsi="Consolas"/>
          <w:color w:val="00B050"/>
          <w:sz w:val="22"/>
        </w:rPr>
        <w:t>BI PREVISTO X REALIZADO</w:t>
      </w:r>
      <w:r>
        <w:br/>
      </w:r>
      <w:r>
        <w:rPr>
          <w:rStyle w:val="VerbatimChar"/>
        </w:rPr>
        <w:t>│   ├</w:t>
      </w:r>
      <w:r>
        <w:br/>
      </w:r>
      <w:r>
        <w:rPr>
          <w:rStyle w:val="VerbatimChar"/>
        </w:rPr>
        <w:t>│   ├</w:t>
      </w:r>
      <w:r>
        <w:br/>
      </w:r>
      <w:r>
        <w:rPr>
          <w:rStyle w:val="VerbatimChar"/>
        </w:rPr>
        <w:t xml:space="preserve">│   ├── pagina4.py – </w:t>
      </w:r>
      <w:r w:rsidRPr="0085165F">
        <w:rPr>
          <w:rStyle w:val="VerbatimChar"/>
          <w:color w:val="00B050"/>
        </w:rPr>
        <w:t>BI MONITORIA FILMAGENS -  GERAL</w:t>
      </w:r>
      <w:r>
        <w:br/>
      </w:r>
      <w:r>
        <w:rPr>
          <w:rStyle w:val="VerbatimChar"/>
        </w:rPr>
        <w:t xml:space="preserve">│   ├── pagina40.py - </w:t>
      </w:r>
      <w:r w:rsidRPr="0085165F">
        <w:rPr>
          <w:rFonts w:ascii="Consolas" w:hAnsi="Consolas"/>
          <w:color w:val="00B050"/>
          <w:sz w:val="22"/>
        </w:rPr>
        <w:t>BI INSPESÃO BLITZ - GERAL- UTILIZANDO OS PREFIXOS</w:t>
      </w:r>
      <w:r>
        <w:br/>
      </w:r>
      <w:r>
        <w:rPr>
          <w:rStyle w:val="VerbatimChar"/>
        </w:rPr>
        <w:t xml:space="preserve">│   ├── pagina7.py - </w:t>
      </w:r>
      <w:r w:rsidRPr="0085165F">
        <w:rPr>
          <w:rFonts w:ascii="Consolas" w:hAnsi="Consolas"/>
          <w:color w:val="00B050"/>
          <w:sz w:val="22"/>
        </w:rPr>
        <w:t>BI INSPESÃO BLITZ - GERAL- NUMERO OPERACIONAIS AINDA</w:t>
      </w:r>
      <w:r>
        <w:br/>
      </w:r>
      <w:r>
        <w:rPr>
          <w:rStyle w:val="VerbatimChar"/>
        </w:rPr>
        <w:t xml:space="preserve">│   ├── pagina8.py - </w:t>
      </w:r>
      <w:r w:rsidRPr="0085165F">
        <w:rPr>
          <w:rFonts w:ascii="Consolas" w:hAnsi="Consolas"/>
          <w:color w:val="00B050"/>
          <w:sz w:val="22"/>
        </w:rPr>
        <w:t>BI CONTATO PESSOAS - GERAL</w:t>
      </w:r>
      <w:r>
        <w:br/>
      </w:r>
      <w:r>
        <w:rPr>
          <w:rStyle w:val="VerbatimChar"/>
        </w:rPr>
        <w:t xml:space="preserve">│   ├── pagina_admin.py – </w:t>
      </w:r>
      <w:r w:rsidRPr="0085165F">
        <w:rPr>
          <w:rStyle w:val="VerbatimChar"/>
          <w:color w:val="00B050"/>
        </w:rPr>
        <w:t>PAGINA DE ADM PARA LIBERAÇÃO PESSOAS DE ACESSOS</w:t>
      </w:r>
      <w:r>
        <w:br/>
      </w:r>
      <w:r>
        <w:rPr>
          <w:rStyle w:val="VerbatimChar"/>
        </w:rPr>
        <w:t xml:space="preserve">│   ├── sgd.py – </w:t>
      </w:r>
      <w:r w:rsidRPr="0085165F">
        <w:rPr>
          <w:rStyle w:val="VerbatimChar"/>
          <w:color w:val="00B050"/>
        </w:rPr>
        <w:t>TESTE DA API</w:t>
      </w:r>
    </w:p>
    <w:sectPr w:rsidR="007562B7" w:rsidRPr="007562B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C0359" w14:textId="77777777" w:rsidR="002B3BB8" w:rsidRDefault="002B3BB8">
      <w:pPr>
        <w:spacing w:after="0"/>
      </w:pPr>
      <w:r>
        <w:separator/>
      </w:r>
    </w:p>
  </w:endnote>
  <w:endnote w:type="continuationSeparator" w:id="0">
    <w:p w14:paraId="460F33BC" w14:textId="77777777" w:rsidR="002B3BB8" w:rsidRDefault="002B3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B00D37" w14:textId="77777777" w:rsidR="002B3BB8" w:rsidRDefault="002B3BB8">
      <w:r>
        <w:separator/>
      </w:r>
    </w:p>
  </w:footnote>
  <w:footnote w:type="continuationSeparator" w:id="0">
    <w:p w14:paraId="0C4697A3" w14:textId="77777777" w:rsidR="002B3BB8" w:rsidRDefault="002B3B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1B6A10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4B44D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A96DE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475415062">
    <w:abstractNumId w:val="1"/>
  </w:num>
  <w:num w:numId="2" w16cid:durableId="2129809822">
    <w:abstractNumId w:val="0"/>
  </w:num>
  <w:num w:numId="3" w16cid:durableId="678239873">
    <w:abstractNumId w:val="0"/>
  </w:num>
  <w:num w:numId="4" w16cid:durableId="1546990764">
    <w:abstractNumId w:val="0"/>
  </w:num>
  <w:num w:numId="5" w16cid:durableId="1162700665">
    <w:abstractNumId w:val="0"/>
  </w:num>
  <w:num w:numId="6" w16cid:durableId="695355137">
    <w:abstractNumId w:val="0"/>
  </w:num>
  <w:num w:numId="7" w16cid:durableId="1098064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61418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3BB8"/>
    <w:rsid w:val="004E29B3"/>
    <w:rsid w:val="00590D07"/>
    <w:rsid w:val="006241E1"/>
    <w:rsid w:val="007562B7"/>
    <w:rsid w:val="00784D58"/>
    <w:rsid w:val="00835AF4"/>
    <w:rsid w:val="00840455"/>
    <w:rsid w:val="008D6863"/>
    <w:rsid w:val="00AC0E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09E773"/>
  <w15:docId w15:val="{18D7EBC5-5C07-452D-98EC-8A259AAD6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7</Pages>
  <Words>2565</Words>
  <Characters>13853</Characters>
  <Application>Microsoft Office Word</Application>
  <DocSecurity>0</DocSecurity>
  <Lines>115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iago Macedo Alves de Souza</cp:lastModifiedBy>
  <cp:revision>3</cp:revision>
  <dcterms:created xsi:type="dcterms:W3CDTF">2025-09-29T18:54:00Z</dcterms:created>
  <dcterms:modified xsi:type="dcterms:W3CDTF">2025-09-29T20:05:00Z</dcterms:modified>
</cp:coreProperties>
</file>